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D1A0E" w14:textId="03C8E2D3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67044800" w:rsidR="005F6391" w:rsidRDefault="005F6391" w:rsidP="005F6391">
      <w:pPr>
        <w:pStyle w:val="Heading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6333DE">
        <w:rPr>
          <w:lang w:val="bg-BG"/>
        </w:rPr>
        <w:br/>
      </w:r>
      <w:r w:rsidR="008E0CB0">
        <w:t>Income</w:t>
      </w:r>
      <w:r>
        <w:t xml:space="preserve"> Checker</w:t>
      </w:r>
    </w:p>
    <w:bookmarkEnd w:id="1"/>
    <w:p w14:paraId="1DD9AE31" w14:textId="4B87EF3B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hyperlink r:id="rId8" w:history="1">
        <w:r w:rsidRPr="008E0CB0">
          <w:rPr>
            <w:rStyle w:val="Hyperlink"/>
            <w:b/>
            <w:bCs/>
          </w:rPr>
          <w:t xml:space="preserve">The </w:t>
        </w:r>
        <w:r w:rsidR="008E0CB0" w:rsidRPr="008E0CB0">
          <w:rPr>
            <w:rStyle w:val="Hyperlink"/>
            <w:b/>
            <w:bCs/>
          </w:rPr>
          <w:t>Income</w:t>
        </w:r>
        <w:r w:rsidRPr="008E0CB0">
          <w:rPr>
            <w:rStyle w:val="Hyperlink"/>
            <w:b/>
            <w:bCs/>
          </w:rPr>
          <w:t xml:space="preserve"> Checker App</w:t>
        </w:r>
      </w:hyperlink>
      <w:r>
        <w:t xml:space="preserve"> from the QA Basics course, that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23EC69BA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is less than 1000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05A8465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between 1000 (inclusively) and 3000 (exclusively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496356A1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is equal or bigger than 3000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6333DE" w:rsidRDefault="005F6391" w:rsidP="005F6391">
      <w:pPr>
        <w:spacing w:after="0" w:line="240" w:lineRule="auto"/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0E69D8D0" w14:textId="77777777" w:rsidTr="00E068E6">
        <w:tc>
          <w:tcPr>
            <w:tcW w:w="3475" w:type="dxa"/>
          </w:tcPr>
          <w:p w14:paraId="1D45C88E" w14:textId="2EDF7F0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92BA011" w14:textId="3CC3CA41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39A873A8" w14:textId="3E32E5D2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1A4EEA1" w14:textId="77777777" w:rsidTr="00E068E6">
        <w:tc>
          <w:tcPr>
            <w:tcW w:w="3475" w:type="dxa"/>
          </w:tcPr>
          <w:p w14:paraId="0DAF62CE" w14:textId="68974B5B" w:rsidR="00E068E6" w:rsidRPr="00B4488F" w:rsidRDefault="00E068E6" w:rsidP="005F6391">
            <w:pPr>
              <w:spacing w:after="0"/>
              <w:rPr>
                <w:b/>
                <w:bCs/>
              </w:rPr>
            </w:pPr>
            <w:r w:rsidRPr="00B4488F">
              <w:rPr>
                <w:b/>
                <w:bCs/>
              </w:rPr>
              <w:t>TC01</w:t>
            </w:r>
            <w:r w:rsidRPr="00B4488F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C6E3801" w14:textId="079DCF16" w:rsidR="00E068E6" w:rsidRPr="00B4488F" w:rsidRDefault="00E068E6" w:rsidP="005F6391">
            <w:pPr>
              <w:spacing w:after="0"/>
              <w:rPr>
                <w:b/>
                <w:bCs/>
              </w:rPr>
            </w:pPr>
            <w:r w:rsidRPr="00B4488F">
              <w:rPr>
                <w:b/>
                <w:bCs/>
              </w:rPr>
              <w:t>500</w:t>
            </w:r>
            <w:r w:rsidRPr="00B4488F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4B67368F" w14:textId="4C1E2E0C" w:rsidR="00E068E6" w:rsidRPr="00B4488F" w:rsidRDefault="00E068E6" w:rsidP="005F6391">
            <w:pPr>
              <w:spacing w:after="0"/>
              <w:rPr>
                <w:b/>
                <w:bCs/>
              </w:rPr>
            </w:pPr>
            <w:r w:rsidRPr="00B4488F">
              <w:rPr>
                <w:b/>
                <w:bCs/>
              </w:rPr>
              <w:t>"low"</w:t>
            </w:r>
          </w:p>
        </w:tc>
      </w:tr>
      <w:tr w:rsidR="00E068E6" w14:paraId="3CCB7427" w14:textId="77777777" w:rsidTr="00E068E6">
        <w:tc>
          <w:tcPr>
            <w:tcW w:w="3475" w:type="dxa"/>
          </w:tcPr>
          <w:p w14:paraId="3F6378CB" w14:textId="039AAF90" w:rsidR="00A107F7" w:rsidRPr="00A107F7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2</w:t>
            </w:r>
          </w:p>
        </w:tc>
        <w:tc>
          <w:tcPr>
            <w:tcW w:w="3475" w:type="dxa"/>
          </w:tcPr>
          <w:p w14:paraId="661DE992" w14:textId="736719AD" w:rsidR="00E068E6" w:rsidRPr="001F53E3" w:rsidRDefault="001F53E3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>899</w:t>
            </w:r>
          </w:p>
        </w:tc>
        <w:tc>
          <w:tcPr>
            <w:tcW w:w="3475" w:type="dxa"/>
          </w:tcPr>
          <w:p w14:paraId="24968079" w14:textId="0D3D2BEC" w:rsidR="00E068E6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low”</w:t>
            </w:r>
          </w:p>
        </w:tc>
      </w:tr>
      <w:tr w:rsidR="00E068E6" w14:paraId="7CADA49B" w14:textId="77777777" w:rsidTr="00E068E6">
        <w:tc>
          <w:tcPr>
            <w:tcW w:w="3475" w:type="dxa"/>
          </w:tcPr>
          <w:p w14:paraId="6433DFF8" w14:textId="0ACE1DA4" w:rsidR="00E068E6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3</w:t>
            </w:r>
          </w:p>
        </w:tc>
        <w:tc>
          <w:tcPr>
            <w:tcW w:w="3475" w:type="dxa"/>
          </w:tcPr>
          <w:p w14:paraId="35242B33" w14:textId="418E224C" w:rsidR="00E068E6" w:rsidRPr="00A107F7" w:rsidRDefault="00A107F7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>1000</w:t>
            </w:r>
          </w:p>
        </w:tc>
        <w:tc>
          <w:tcPr>
            <w:tcW w:w="3475" w:type="dxa"/>
          </w:tcPr>
          <w:p w14:paraId="479A11E7" w14:textId="3F00BC8D" w:rsidR="00E068E6" w:rsidRPr="00A107F7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E068E6" w14:paraId="63603057" w14:textId="77777777" w:rsidTr="00E068E6">
        <w:tc>
          <w:tcPr>
            <w:tcW w:w="3475" w:type="dxa"/>
          </w:tcPr>
          <w:p w14:paraId="2C90B869" w14:textId="0A6B9FAF" w:rsidR="00E068E6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4</w:t>
            </w:r>
          </w:p>
        </w:tc>
        <w:tc>
          <w:tcPr>
            <w:tcW w:w="3475" w:type="dxa"/>
          </w:tcPr>
          <w:p w14:paraId="46FF4F6A" w14:textId="1504CE07" w:rsidR="00E068E6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B4488F">
              <w:rPr>
                <w:b/>
                <w:bCs/>
              </w:rPr>
              <w:t>500</w:t>
            </w:r>
          </w:p>
        </w:tc>
        <w:tc>
          <w:tcPr>
            <w:tcW w:w="3475" w:type="dxa"/>
          </w:tcPr>
          <w:p w14:paraId="4B9662FC" w14:textId="282DD4AF" w:rsidR="00E068E6" w:rsidRPr="00DD4C07" w:rsidRDefault="00B4488F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E068E6" w14:paraId="6EFE26B4" w14:textId="77777777" w:rsidTr="00E068E6">
        <w:tc>
          <w:tcPr>
            <w:tcW w:w="3475" w:type="dxa"/>
          </w:tcPr>
          <w:p w14:paraId="7C2B6ECA" w14:textId="60B06335" w:rsidR="00E068E6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5</w:t>
            </w:r>
          </w:p>
        </w:tc>
        <w:tc>
          <w:tcPr>
            <w:tcW w:w="3475" w:type="dxa"/>
          </w:tcPr>
          <w:p w14:paraId="29463EE2" w14:textId="3A0F7DA8" w:rsidR="00E068E6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1998</w:t>
            </w:r>
          </w:p>
        </w:tc>
        <w:tc>
          <w:tcPr>
            <w:tcW w:w="3475" w:type="dxa"/>
          </w:tcPr>
          <w:p w14:paraId="06E7358D" w14:textId="7F545CFC" w:rsidR="00E068E6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E068E6" w14:paraId="1F446D7D" w14:textId="77777777" w:rsidTr="00E068E6">
        <w:tc>
          <w:tcPr>
            <w:tcW w:w="3475" w:type="dxa"/>
          </w:tcPr>
          <w:p w14:paraId="271FC858" w14:textId="7AC8826C" w:rsidR="00B4488F" w:rsidRDefault="00A107F7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6</w:t>
            </w:r>
          </w:p>
        </w:tc>
        <w:tc>
          <w:tcPr>
            <w:tcW w:w="3475" w:type="dxa"/>
          </w:tcPr>
          <w:p w14:paraId="0955A2AD" w14:textId="36DF2FB4" w:rsidR="00E068E6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000</w:t>
            </w:r>
          </w:p>
        </w:tc>
        <w:tc>
          <w:tcPr>
            <w:tcW w:w="3475" w:type="dxa"/>
          </w:tcPr>
          <w:p w14:paraId="354E7DFF" w14:textId="794070ED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B4488F" w14:paraId="0AE1C4BA" w14:textId="77777777" w:rsidTr="00E068E6">
        <w:tc>
          <w:tcPr>
            <w:tcW w:w="3475" w:type="dxa"/>
          </w:tcPr>
          <w:p w14:paraId="576B1BE8" w14:textId="5140AE0A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7</w:t>
            </w:r>
          </w:p>
        </w:tc>
        <w:tc>
          <w:tcPr>
            <w:tcW w:w="3475" w:type="dxa"/>
          </w:tcPr>
          <w:p w14:paraId="431A7DE8" w14:textId="08F2ADB5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035</w:t>
            </w:r>
          </w:p>
        </w:tc>
        <w:tc>
          <w:tcPr>
            <w:tcW w:w="3475" w:type="dxa"/>
          </w:tcPr>
          <w:p w14:paraId="6A5CF2F6" w14:textId="60FEB8AB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B4488F" w14:paraId="49540305" w14:textId="77777777" w:rsidTr="00E068E6">
        <w:tc>
          <w:tcPr>
            <w:tcW w:w="3475" w:type="dxa"/>
          </w:tcPr>
          <w:p w14:paraId="1244C2A1" w14:textId="39A14340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8</w:t>
            </w:r>
          </w:p>
        </w:tc>
        <w:tc>
          <w:tcPr>
            <w:tcW w:w="3475" w:type="dxa"/>
          </w:tcPr>
          <w:p w14:paraId="72EB50A9" w14:textId="40B64F1F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890</w:t>
            </w:r>
          </w:p>
        </w:tc>
        <w:tc>
          <w:tcPr>
            <w:tcW w:w="3475" w:type="dxa"/>
          </w:tcPr>
          <w:p w14:paraId="488249BF" w14:textId="2D061E19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B4488F" w14:paraId="45A609AA" w14:textId="77777777" w:rsidTr="00E068E6">
        <w:tc>
          <w:tcPr>
            <w:tcW w:w="3475" w:type="dxa"/>
          </w:tcPr>
          <w:p w14:paraId="3704C077" w14:textId="5E3111CC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09</w:t>
            </w:r>
          </w:p>
        </w:tc>
        <w:tc>
          <w:tcPr>
            <w:tcW w:w="3475" w:type="dxa"/>
          </w:tcPr>
          <w:p w14:paraId="4C58736A" w14:textId="370B0C67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999</w:t>
            </w:r>
          </w:p>
        </w:tc>
        <w:tc>
          <w:tcPr>
            <w:tcW w:w="3475" w:type="dxa"/>
          </w:tcPr>
          <w:p w14:paraId="78508FB5" w14:textId="3DE7A70E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B4488F" w14:paraId="6D0E5A2A" w14:textId="77777777" w:rsidTr="00E068E6">
        <w:tc>
          <w:tcPr>
            <w:tcW w:w="3475" w:type="dxa"/>
          </w:tcPr>
          <w:p w14:paraId="0DCDA2CA" w14:textId="1D4D89F9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0</w:t>
            </w:r>
          </w:p>
        </w:tc>
        <w:tc>
          <w:tcPr>
            <w:tcW w:w="3475" w:type="dxa"/>
          </w:tcPr>
          <w:p w14:paraId="24EAE5AB" w14:textId="417D9B07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000</w:t>
            </w:r>
          </w:p>
        </w:tc>
        <w:tc>
          <w:tcPr>
            <w:tcW w:w="3475" w:type="dxa"/>
          </w:tcPr>
          <w:p w14:paraId="62799322" w14:textId="46004FB9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B4488F" w14:paraId="09FF3065" w14:textId="77777777" w:rsidTr="00E068E6">
        <w:tc>
          <w:tcPr>
            <w:tcW w:w="3475" w:type="dxa"/>
          </w:tcPr>
          <w:p w14:paraId="5AA5DCCA" w14:textId="0494465B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1</w:t>
            </w:r>
          </w:p>
        </w:tc>
        <w:tc>
          <w:tcPr>
            <w:tcW w:w="3475" w:type="dxa"/>
          </w:tcPr>
          <w:p w14:paraId="28142200" w14:textId="3BA88F29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200</w:t>
            </w:r>
          </w:p>
        </w:tc>
        <w:tc>
          <w:tcPr>
            <w:tcW w:w="3475" w:type="dxa"/>
          </w:tcPr>
          <w:p w14:paraId="27693411" w14:textId="769F4775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B4488F" w14:paraId="45DBE30A" w14:textId="77777777" w:rsidTr="00E068E6">
        <w:tc>
          <w:tcPr>
            <w:tcW w:w="3475" w:type="dxa"/>
          </w:tcPr>
          <w:p w14:paraId="3C4C95CE" w14:textId="36900C03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2</w:t>
            </w:r>
          </w:p>
        </w:tc>
        <w:tc>
          <w:tcPr>
            <w:tcW w:w="3475" w:type="dxa"/>
          </w:tcPr>
          <w:p w14:paraId="611BE30A" w14:textId="502BFD00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500</w:t>
            </w:r>
          </w:p>
        </w:tc>
        <w:tc>
          <w:tcPr>
            <w:tcW w:w="3475" w:type="dxa"/>
          </w:tcPr>
          <w:p w14:paraId="05E1E35C" w14:textId="58460B31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B4488F" w14:paraId="546AAD72" w14:textId="77777777" w:rsidTr="00E068E6">
        <w:tc>
          <w:tcPr>
            <w:tcW w:w="3475" w:type="dxa"/>
          </w:tcPr>
          <w:p w14:paraId="1FA1CD54" w14:textId="7110B9E3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3</w:t>
            </w:r>
          </w:p>
        </w:tc>
        <w:tc>
          <w:tcPr>
            <w:tcW w:w="3475" w:type="dxa"/>
          </w:tcPr>
          <w:p w14:paraId="1D4EC910" w14:textId="77E93DE7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4000</w:t>
            </w:r>
          </w:p>
        </w:tc>
        <w:tc>
          <w:tcPr>
            <w:tcW w:w="3475" w:type="dxa"/>
          </w:tcPr>
          <w:p w14:paraId="72843178" w14:textId="49F8D1C3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B4488F" w14:paraId="3511DFF8" w14:textId="77777777" w:rsidTr="00E068E6">
        <w:tc>
          <w:tcPr>
            <w:tcW w:w="3475" w:type="dxa"/>
          </w:tcPr>
          <w:p w14:paraId="1B8CDB23" w14:textId="275D1306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4</w:t>
            </w:r>
          </w:p>
        </w:tc>
        <w:tc>
          <w:tcPr>
            <w:tcW w:w="3475" w:type="dxa"/>
          </w:tcPr>
          <w:p w14:paraId="05BF96B3" w14:textId="28701EAF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5670</w:t>
            </w:r>
          </w:p>
        </w:tc>
        <w:tc>
          <w:tcPr>
            <w:tcW w:w="3475" w:type="dxa"/>
          </w:tcPr>
          <w:p w14:paraId="2205015C" w14:textId="7055E4BB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B4488F" w14:paraId="7B36E25B" w14:textId="77777777" w:rsidTr="00E068E6">
        <w:tc>
          <w:tcPr>
            <w:tcW w:w="3475" w:type="dxa"/>
          </w:tcPr>
          <w:p w14:paraId="09C9F3C1" w14:textId="3FB93ADD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5</w:t>
            </w:r>
          </w:p>
        </w:tc>
        <w:tc>
          <w:tcPr>
            <w:tcW w:w="3475" w:type="dxa"/>
          </w:tcPr>
          <w:p w14:paraId="2398F19B" w14:textId="5C69D032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-500</w:t>
            </w:r>
          </w:p>
        </w:tc>
        <w:tc>
          <w:tcPr>
            <w:tcW w:w="3475" w:type="dxa"/>
          </w:tcPr>
          <w:p w14:paraId="3D798D84" w14:textId="4058B86B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error”</w:t>
            </w:r>
          </w:p>
        </w:tc>
      </w:tr>
      <w:tr w:rsidR="00B4488F" w14:paraId="1CBFFD97" w14:textId="77777777" w:rsidTr="00E068E6">
        <w:tc>
          <w:tcPr>
            <w:tcW w:w="3475" w:type="dxa"/>
          </w:tcPr>
          <w:p w14:paraId="0396C25C" w14:textId="5B7CCA93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6</w:t>
            </w:r>
          </w:p>
        </w:tc>
        <w:tc>
          <w:tcPr>
            <w:tcW w:w="3475" w:type="dxa"/>
          </w:tcPr>
          <w:p w14:paraId="49AAFC4B" w14:textId="5F3906FB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.</w:t>
            </w:r>
          </w:p>
        </w:tc>
        <w:tc>
          <w:tcPr>
            <w:tcW w:w="3475" w:type="dxa"/>
          </w:tcPr>
          <w:p w14:paraId="3F9D9DEA" w14:textId="2D3F2F9B" w:rsidR="00B4488F" w:rsidRDefault="00B4488F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” Please use only numbers”</w:t>
            </w:r>
          </w:p>
        </w:tc>
      </w:tr>
      <w:tr w:rsidR="00B4488F" w14:paraId="71740FD3" w14:textId="77777777" w:rsidTr="00E068E6">
        <w:tc>
          <w:tcPr>
            <w:tcW w:w="3475" w:type="dxa"/>
          </w:tcPr>
          <w:p w14:paraId="0C704CB2" w14:textId="339AB96B" w:rsidR="00B4488F" w:rsidRDefault="00B4488F" w:rsidP="00B448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7</w:t>
            </w:r>
          </w:p>
        </w:tc>
        <w:tc>
          <w:tcPr>
            <w:tcW w:w="3475" w:type="dxa"/>
          </w:tcPr>
          <w:p w14:paraId="4B3AFD0A" w14:textId="12C438B3" w:rsidR="00B4488F" w:rsidRDefault="00B4488F" w:rsidP="00B4488F">
            <w:pPr>
              <w:spacing w:after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jkfdkdf</w:t>
            </w:r>
            <w:proofErr w:type="spellEnd"/>
          </w:p>
        </w:tc>
        <w:tc>
          <w:tcPr>
            <w:tcW w:w="3475" w:type="dxa"/>
          </w:tcPr>
          <w:p w14:paraId="310A4133" w14:textId="11AC2A2A" w:rsidR="00B4488F" w:rsidRDefault="00B4488F" w:rsidP="00B448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” Please use only numbers”</w:t>
            </w:r>
          </w:p>
        </w:tc>
      </w:tr>
      <w:tr w:rsidR="00B4488F" w14:paraId="651FE99D" w14:textId="77777777" w:rsidTr="00E068E6">
        <w:tc>
          <w:tcPr>
            <w:tcW w:w="3475" w:type="dxa"/>
          </w:tcPr>
          <w:p w14:paraId="0C900ABD" w14:textId="412A7257" w:rsidR="00B4488F" w:rsidRDefault="00B4488F" w:rsidP="00B448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18</w:t>
            </w:r>
          </w:p>
        </w:tc>
        <w:tc>
          <w:tcPr>
            <w:tcW w:w="3475" w:type="dxa"/>
          </w:tcPr>
          <w:p w14:paraId="0CF8BC85" w14:textId="646815A1" w:rsidR="00B4488F" w:rsidRDefault="00B4488F" w:rsidP="00B448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3.5</w:t>
            </w:r>
          </w:p>
        </w:tc>
        <w:tc>
          <w:tcPr>
            <w:tcW w:w="3475" w:type="dxa"/>
          </w:tcPr>
          <w:p w14:paraId="3D64F536" w14:textId="5E63D567" w:rsidR="00B4488F" w:rsidRDefault="00B4488F" w:rsidP="00B4488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P</w:t>
            </w:r>
            <w:r w:rsidRPr="00B4488F">
              <w:rPr>
                <w:b/>
                <w:bCs/>
              </w:rPr>
              <w:t>lease enter whole numbers only</w:t>
            </w:r>
            <w:r>
              <w:rPr>
                <w:b/>
                <w:bCs/>
              </w:rPr>
              <w:t>”</w:t>
            </w: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lastRenderedPageBreak/>
        <w:t>Boundary Value Analysis Test Cases including invalid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135A8EBD" w14:textId="77777777" w:rsidTr="00E068E6">
        <w:tc>
          <w:tcPr>
            <w:tcW w:w="3475" w:type="dxa"/>
          </w:tcPr>
          <w:p w14:paraId="6DB961AD" w14:textId="7271260C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7BE5191D" w14:textId="2D30401E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F0163B3" w14:textId="4888DD8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2D52AE2" w14:textId="77777777" w:rsidTr="00E068E6">
        <w:tc>
          <w:tcPr>
            <w:tcW w:w="3475" w:type="dxa"/>
          </w:tcPr>
          <w:p w14:paraId="1422B1CB" w14:textId="7D99946B" w:rsidR="00C94F72" w:rsidRPr="00CB50C2" w:rsidRDefault="00E068E6" w:rsidP="005F6391">
            <w:pPr>
              <w:spacing w:after="0"/>
              <w:rPr>
                <w:b/>
                <w:bCs/>
              </w:rPr>
            </w:pPr>
            <w:r w:rsidRPr="00B4488F">
              <w:rPr>
                <w:b/>
                <w:bCs/>
              </w:rPr>
              <w:t>TC</w:t>
            </w:r>
            <w:r w:rsidR="00CB50C2">
              <w:rPr>
                <w:b/>
                <w:bCs/>
              </w:rPr>
              <w:t>19</w:t>
            </w:r>
          </w:p>
        </w:tc>
        <w:tc>
          <w:tcPr>
            <w:tcW w:w="3475" w:type="dxa"/>
          </w:tcPr>
          <w:p w14:paraId="120B7704" w14:textId="2F12A235" w:rsidR="00E068E6" w:rsidRPr="00B4488F" w:rsidRDefault="00E068E6" w:rsidP="005F6391">
            <w:pPr>
              <w:spacing w:after="0"/>
              <w:rPr>
                <w:b/>
                <w:bCs/>
                <w:lang w:val="bg-BG"/>
              </w:rPr>
            </w:pPr>
            <w:r w:rsidRPr="00B4488F">
              <w:rPr>
                <w:b/>
                <w:bCs/>
                <w:lang w:val="bg-BG"/>
              </w:rPr>
              <w:t>999</w:t>
            </w:r>
          </w:p>
        </w:tc>
        <w:tc>
          <w:tcPr>
            <w:tcW w:w="3475" w:type="dxa"/>
          </w:tcPr>
          <w:p w14:paraId="5CE185C1" w14:textId="00F030A3" w:rsidR="00E068E6" w:rsidRPr="00B4488F" w:rsidRDefault="00E068E6" w:rsidP="005F6391">
            <w:pPr>
              <w:spacing w:after="0"/>
              <w:rPr>
                <w:b/>
                <w:bCs/>
              </w:rPr>
            </w:pPr>
            <w:r w:rsidRPr="00B4488F">
              <w:rPr>
                <w:b/>
                <w:bCs/>
              </w:rPr>
              <w:t>"low"</w:t>
            </w:r>
          </w:p>
        </w:tc>
      </w:tr>
      <w:tr w:rsidR="00E068E6" w14:paraId="1828000E" w14:textId="77777777" w:rsidTr="00E068E6">
        <w:tc>
          <w:tcPr>
            <w:tcW w:w="3475" w:type="dxa"/>
          </w:tcPr>
          <w:p w14:paraId="56DAFDE9" w14:textId="4456B20E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0</w:t>
            </w:r>
          </w:p>
        </w:tc>
        <w:tc>
          <w:tcPr>
            <w:tcW w:w="3475" w:type="dxa"/>
          </w:tcPr>
          <w:p w14:paraId="2A4BBD5F" w14:textId="06BFF9AF" w:rsidR="00E068E6" w:rsidRPr="001F53E3" w:rsidRDefault="001F53E3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>999.99</w:t>
            </w:r>
          </w:p>
        </w:tc>
        <w:tc>
          <w:tcPr>
            <w:tcW w:w="3475" w:type="dxa"/>
          </w:tcPr>
          <w:p w14:paraId="36ACA44D" w14:textId="2CEEF845" w:rsidR="00E068E6" w:rsidRPr="00B4488F" w:rsidRDefault="001F53E3" w:rsidP="005F6391">
            <w:pPr>
              <w:spacing w:after="0"/>
              <w:rPr>
                <w:b/>
                <w:bCs/>
              </w:rPr>
            </w:pPr>
            <w:r w:rsidRPr="00B4488F">
              <w:rPr>
                <w:b/>
                <w:bCs/>
              </w:rPr>
              <w:t>"low"</w:t>
            </w:r>
          </w:p>
        </w:tc>
      </w:tr>
      <w:tr w:rsidR="00E068E6" w14:paraId="28C6DA1A" w14:textId="77777777" w:rsidTr="00E068E6">
        <w:tc>
          <w:tcPr>
            <w:tcW w:w="3475" w:type="dxa"/>
          </w:tcPr>
          <w:p w14:paraId="5196EA02" w14:textId="16FBD2E9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1</w:t>
            </w:r>
          </w:p>
        </w:tc>
        <w:tc>
          <w:tcPr>
            <w:tcW w:w="3475" w:type="dxa"/>
          </w:tcPr>
          <w:p w14:paraId="259C2F29" w14:textId="20EA0A29" w:rsidR="00E068E6" w:rsidRPr="001F53E3" w:rsidRDefault="001F53E3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>1000</w:t>
            </w:r>
          </w:p>
        </w:tc>
        <w:tc>
          <w:tcPr>
            <w:tcW w:w="3475" w:type="dxa"/>
          </w:tcPr>
          <w:p w14:paraId="73CA08F7" w14:textId="42A674FB" w:rsidR="00E068E6" w:rsidRPr="001F53E3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E068E6" w14:paraId="2ACC2C34" w14:textId="77777777" w:rsidTr="00E068E6">
        <w:tc>
          <w:tcPr>
            <w:tcW w:w="3475" w:type="dxa"/>
          </w:tcPr>
          <w:p w14:paraId="6FA9E059" w14:textId="3182EFCA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2</w:t>
            </w:r>
          </w:p>
        </w:tc>
        <w:tc>
          <w:tcPr>
            <w:tcW w:w="3475" w:type="dxa"/>
          </w:tcPr>
          <w:p w14:paraId="6310AC6B" w14:textId="7A8D1E11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2999</w:t>
            </w:r>
          </w:p>
        </w:tc>
        <w:tc>
          <w:tcPr>
            <w:tcW w:w="3475" w:type="dxa"/>
          </w:tcPr>
          <w:p w14:paraId="11B368E7" w14:textId="1078D5B0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mid”</w:t>
            </w:r>
          </w:p>
        </w:tc>
      </w:tr>
      <w:tr w:rsidR="00E068E6" w14:paraId="05FFD6C7" w14:textId="77777777" w:rsidTr="00E068E6">
        <w:tc>
          <w:tcPr>
            <w:tcW w:w="3475" w:type="dxa"/>
          </w:tcPr>
          <w:p w14:paraId="75C888E6" w14:textId="059356BD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3</w:t>
            </w:r>
          </w:p>
        </w:tc>
        <w:tc>
          <w:tcPr>
            <w:tcW w:w="3475" w:type="dxa"/>
          </w:tcPr>
          <w:p w14:paraId="2938E0BC" w14:textId="33D01C45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3000</w:t>
            </w:r>
          </w:p>
        </w:tc>
        <w:tc>
          <w:tcPr>
            <w:tcW w:w="3475" w:type="dxa"/>
          </w:tcPr>
          <w:p w14:paraId="06124579" w14:textId="762970BE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high”</w:t>
            </w:r>
          </w:p>
        </w:tc>
      </w:tr>
      <w:tr w:rsidR="00E068E6" w14:paraId="00064434" w14:textId="77777777" w:rsidTr="00E068E6">
        <w:tc>
          <w:tcPr>
            <w:tcW w:w="3475" w:type="dxa"/>
          </w:tcPr>
          <w:p w14:paraId="42DF3D06" w14:textId="0C23C77A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4</w:t>
            </w:r>
          </w:p>
        </w:tc>
        <w:tc>
          <w:tcPr>
            <w:tcW w:w="3475" w:type="dxa"/>
          </w:tcPr>
          <w:p w14:paraId="0934F9E2" w14:textId="2ED7130C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  <w:tc>
          <w:tcPr>
            <w:tcW w:w="3475" w:type="dxa"/>
          </w:tcPr>
          <w:p w14:paraId="5062F964" w14:textId="5E1965FD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low”</w:t>
            </w:r>
          </w:p>
        </w:tc>
      </w:tr>
      <w:tr w:rsidR="00E068E6" w14:paraId="4A339CE6" w14:textId="77777777" w:rsidTr="00E068E6">
        <w:tc>
          <w:tcPr>
            <w:tcW w:w="3475" w:type="dxa"/>
          </w:tcPr>
          <w:p w14:paraId="0B732E53" w14:textId="2A51F258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5</w:t>
            </w:r>
          </w:p>
        </w:tc>
        <w:tc>
          <w:tcPr>
            <w:tcW w:w="3475" w:type="dxa"/>
          </w:tcPr>
          <w:p w14:paraId="5CC4D8CE" w14:textId="14393772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Empty space</w:t>
            </w:r>
          </w:p>
        </w:tc>
        <w:tc>
          <w:tcPr>
            <w:tcW w:w="3475" w:type="dxa"/>
          </w:tcPr>
          <w:p w14:paraId="06BE363E" w14:textId="12D5A6E8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Please, fill the space”</w:t>
            </w:r>
          </w:p>
        </w:tc>
      </w:tr>
      <w:tr w:rsidR="00E068E6" w14:paraId="47C4C320" w14:textId="77777777" w:rsidTr="00E068E6">
        <w:tc>
          <w:tcPr>
            <w:tcW w:w="3475" w:type="dxa"/>
          </w:tcPr>
          <w:p w14:paraId="3916FC1F" w14:textId="28C2FDDF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6</w:t>
            </w:r>
          </w:p>
        </w:tc>
        <w:tc>
          <w:tcPr>
            <w:tcW w:w="3475" w:type="dxa"/>
          </w:tcPr>
          <w:p w14:paraId="41D2FF90" w14:textId="64B60849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-1</w:t>
            </w:r>
          </w:p>
        </w:tc>
        <w:tc>
          <w:tcPr>
            <w:tcW w:w="3475" w:type="dxa"/>
          </w:tcPr>
          <w:p w14:paraId="56A30A08" w14:textId="4DCD57BD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Error, not possible negative number”</w:t>
            </w:r>
          </w:p>
        </w:tc>
      </w:tr>
      <w:tr w:rsidR="00E068E6" w14:paraId="047AA601" w14:textId="77777777" w:rsidTr="00E068E6">
        <w:tc>
          <w:tcPr>
            <w:tcW w:w="3475" w:type="dxa"/>
          </w:tcPr>
          <w:p w14:paraId="627E83E1" w14:textId="752DEBEA" w:rsidR="00E068E6" w:rsidRPr="00B4488F" w:rsidRDefault="00CB50C2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7</w:t>
            </w:r>
          </w:p>
        </w:tc>
        <w:tc>
          <w:tcPr>
            <w:tcW w:w="3475" w:type="dxa"/>
          </w:tcPr>
          <w:p w14:paraId="2A96461A" w14:textId="4AE6A011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-100</w:t>
            </w:r>
          </w:p>
        </w:tc>
        <w:tc>
          <w:tcPr>
            <w:tcW w:w="3475" w:type="dxa"/>
          </w:tcPr>
          <w:p w14:paraId="620C147B" w14:textId="60D36193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Error, not possible negative number”</w:t>
            </w:r>
          </w:p>
        </w:tc>
      </w:tr>
      <w:tr w:rsidR="00E068E6" w14:paraId="484BDB6D" w14:textId="77777777" w:rsidTr="00E068E6">
        <w:tc>
          <w:tcPr>
            <w:tcW w:w="3475" w:type="dxa"/>
          </w:tcPr>
          <w:p w14:paraId="703F1661" w14:textId="0D8BD633" w:rsidR="00E068E6" w:rsidRPr="001F53E3" w:rsidRDefault="00CB50C2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TC28</w:t>
            </w:r>
          </w:p>
        </w:tc>
        <w:tc>
          <w:tcPr>
            <w:tcW w:w="3475" w:type="dxa"/>
          </w:tcPr>
          <w:p w14:paraId="3F4A72E9" w14:textId="002D2E6D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999lowincome</w:t>
            </w:r>
          </w:p>
        </w:tc>
        <w:tc>
          <w:tcPr>
            <w:tcW w:w="3475" w:type="dxa"/>
          </w:tcPr>
          <w:p w14:paraId="26272F3C" w14:textId="6AB58B18" w:rsidR="00E068E6" w:rsidRPr="00B4488F" w:rsidRDefault="001F53E3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“Please, fill only number”</w:t>
            </w:r>
          </w:p>
        </w:tc>
      </w:tr>
      <w:tr w:rsidR="00087A24" w14:paraId="5684452A" w14:textId="77777777" w:rsidTr="00E068E6">
        <w:tc>
          <w:tcPr>
            <w:tcW w:w="3475" w:type="dxa"/>
          </w:tcPr>
          <w:p w14:paraId="49038D87" w14:textId="2890AC6B" w:rsidR="00087A24" w:rsidRPr="00087A24" w:rsidRDefault="00087A24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TC29</w:t>
            </w:r>
          </w:p>
        </w:tc>
        <w:tc>
          <w:tcPr>
            <w:tcW w:w="3475" w:type="dxa"/>
          </w:tcPr>
          <w:p w14:paraId="285950BB" w14:textId="4E8D691F" w:rsidR="00087A24" w:rsidRDefault="00087A24" w:rsidP="005F6391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0.001</w:t>
            </w:r>
          </w:p>
        </w:tc>
        <w:tc>
          <w:tcPr>
            <w:tcW w:w="3475" w:type="dxa"/>
          </w:tcPr>
          <w:p w14:paraId="057AE3DD" w14:textId="0496C137" w:rsidR="00087A24" w:rsidRPr="00087A24" w:rsidRDefault="00087A24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</w:rPr>
              <w:t>“Please, enter a valid value. The nearest possible is 0.</w:t>
            </w:r>
          </w:p>
        </w:tc>
      </w:tr>
    </w:tbl>
    <w:bookmarkEnd w:id="2"/>
    <w:p w14:paraId="0BC1F293" w14:textId="6FEBDE68" w:rsidR="002262AE" w:rsidRDefault="00E068E6" w:rsidP="00E068E6">
      <w:pPr>
        <w:pStyle w:val="Heading2"/>
        <w:numPr>
          <w:ilvl w:val="0"/>
          <w:numId w:val="0"/>
        </w:numPr>
        <w:ind w:left="360"/>
      </w:pPr>
      <w:r>
        <w:rPr>
          <w:lang w:val="bg-BG"/>
        </w:rPr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2262AE"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Radio button for gift wrapping (input values – Yes or No);</w:t>
      </w:r>
    </w:p>
    <w:p w14:paraId="67C50E2F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37367406" w:rsidR="002262AE" w:rsidRPr="00A92871" w:rsidRDefault="002262AE" w:rsidP="002262AE">
            <w:pPr>
              <w:rPr>
                <w:b/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  <w:r w:rsidR="00402199">
              <w:rPr>
                <w:b/>
                <w:bCs/>
                <w:lang w:val="bg-BG"/>
              </w:rPr>
              <w:t>40</w:t>
            </w:r>
          </w:p>
        </w:tc>
      </w:tr>
    </w:tbl>
    <w:p w14:paraId="297C4C31" w14:textId="77777777" w:rsidR="00A3459A" w:rsidRDefault="00A3459A" w:rsidP="002262AE"/>
    <w:p w14:paraId="61D2C95B" w14:textId="66A6D668" w:rsidR="002262AE" w:rsidRDefault="002262AE" w:rsidP="002262AE">
      <w:r>
        <w:t>Using Pairwise testing, reduce the number of necessary test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6A30D63" w14:textId="77777777" w:rsidTr="002262AE">
        <w:tc>
          <w:tcPr>
            <w:tcW w:w="10425" w:type="dxa"/>
          </w:tcPr>
          <w:p w14:paraId="17349D55" w14:textId="77777777" w:rsidR="002262AE" w:rsidRDefault="002262AE" w:rsidP="002262AE">
            <w:pPr>
              <w:spacing w:line="276" w:lineRule="auto"/>
              <w:rPr>
                <w:b/>
                <w:bCs/>
              </w:rPr>
            </w:pPr>
            <w:r w:rsidRPr="002262AE">
              <w:rPr>
                <w:b/>
                <w:bCs/>
              </w:rPr>
              <w:t>Add a screenshot of the reduced test cases here</w:t>
            </w:r>
            <w:r>
              <w:rPr>
                <w:b/>
                <w:bCs/>
              </w:rPr>
              <w:t xml:space="preserve"> </w:t>
            </w:r>
          </w:p>
          <w:tbl>
            <w:tblPr>
              <w:tblW w:w="10860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906"/>
              <w:gridCol w:w="2031"/>
              <w:gridCol w:w="1675"/>
              <w:gridCol w:w="2499"/>
              <w:gridCol w:w="3098"/>
            </w:tblGrid>
            <w:tr w:rsidR="0040504E" w:rsidRPr="0040504E" w14:paraId="43AA9FA0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FFAF4B" w14:textId="77777777" w:rsidR="0040504E" w:rsidRPr="0040504E" w:rsidRDefault="0040504E" w:rsidP="0040504E">
                  <w:pPr>
                    <w:spacing w:before="0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F4C91B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Shipping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Methods</w:t>
                  </w:r>
                  <w:proofErr w:type="spellEnd"/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D3EA32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Gif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Wrapping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CC74C1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Term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and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Conditions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A7DBDD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Plac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order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Button</w:t>
                  </w:r>
                  <w:proofErr w:type="spellEnd"/>
                </w:p>
              </w:tc>
            </w:tr>
            <w:tr w:rsidR="0040504E" w:rsidRPr="0040504E" w14:paraId="513232C4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BA9E29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1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5246FD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3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7A254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639E3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17B2C6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6920C8CF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D26512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2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7C0B2D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4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0C59A8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7C73849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C74EA4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773CF8AF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9C4A83C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3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76C303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4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F243349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yes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0789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B04468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Doe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ccep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n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value</w:t>
                  </w:r>
                  <w:proofErr w:type="spellEnd"/>
                </w:p>
              </w:tc>
            </w:tr>
            <w:tr w:rsidR="0040504E" w:rsidRPr="0040504E" w14:paraId="2E192BBC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1D4689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4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27E470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5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738177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yes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3A97E8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E28BC8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Doe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ccep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n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value</w:t>
                  </w:r>
                  <w:proofErr w:type="spellEnd"/>
                </w:p>
              </w:tc>
            </w:tr>
            <w:tr w:rsidR="0040504E" w:rsidRPr="0040504E" w14:paraId="78A3DFCC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AF87FE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5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700D3B1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5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C624E3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81EE68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A3F2BC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7D7549FD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CD9C94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6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7FCC332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1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D8F816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B209D5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52FFFCD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59C7166D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A46C0B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7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D1A2A9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1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59FDD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yes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6D0AA3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3DD2A7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Doe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ccep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n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value</w:t>
                  </w:r>
                  <w:proofErr w:type="spellEnd"/>
                </w:p>
              </w:tc>
            </w:tr>
            <w:tr w:rsidR="0040504E" w:rsidRPr="0040504E" w14:paraId="16A0A58D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B4318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8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DE0C3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2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88A9CC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yes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E6D9F0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43BC6E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Doe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ccep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n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value</w:t>
                  </w:r>
                  <w:proofErr w:type="spellEnd"/>
                </w:p>
              </w:tc>
            </w:tr>
            <w:tr w:rsidR="0040504E" w:rsidRPr="0040504E" w14:paraId="3714C0C5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FBC0AE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9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1B9E5C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2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9736BE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1BF2A9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391CDA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41C88578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341CDC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10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43EEDA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3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D2EED40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5071BC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283010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3C8AB27C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B51426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lastRenderedPageBreak/>
                    <w:t>11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D2E18D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3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23BFB4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yes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7E425E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C4F228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Doe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ccep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n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value</w:t>
                  </w:r>
                  <w:proofErr w:type="spellEnd"/>
                </w:p>
              </w:tc>
            </w:tr>
            <w:tr w:rsidR="0040504E" w:rsidRPr="0040504E" w14:paraId="157912C8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EE239A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12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D89BA4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4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9D7D478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yes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FEDD07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7242CB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Doe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ccep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n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value</w:t>
                  </w:r>
                  <w:proofErr w:type="spellEnd"/>
                </w:p>
              </w:tc>
            </w:tr>
            <w:tr w:rsidR="0040504E" w:rsidRPr="0040504E" w14:paraId="33561550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23C80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13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67DD07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4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975047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2EF7BA6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67708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72D45ABB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7C5F2E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14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65C1545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5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5A8BC54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4DA833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3A8385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nl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finaliz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the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order</w:t>
                  </w:r>
                  <w:proofErr w:type="spellEnd"/>
                </w:p>
              </w:tc>
            </w:tr>
            <w:tr w:rsidR="0040504E" w:rsidRPr="0040504E" w14:paraId="68816168" w14:textId="77777777" w:rsidTr="0040504E">
              <w:trPr>
                <w:trHeight w:val="288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7A9BAD5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bg-BG" w:eastAsia="bg-BG"/>
                    </w:rPr>
                    <w:t>15</w:t>
                  </w:r>
                </w:p>
              </w:tc>
              <w:tc>
                <w:tcPr>
                  <w:tcW w:w="21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7163CF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5</w:t>
                  </w:r>
                </w:p>
              </w:tc>
              <w:tc>
                <w:tcPr>
                  <w:tcW w:w="17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0EBB4B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yes</w:t>
                  </w:r>
                  <w:proofErr w:type="spellEnd"/>
                </w:p>
              </w:tc>
              <w:tc>
                <w:tcPr>
                  <w:tcW w:w="26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3DD79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Unchecked</w:t>
                  </w:r>
                  <w:proofErr w:type="spellEnd"/>
                </w:p>
              </w:tc>
              <w:tc>
                <w:tcPr>
                  <w:tcW w:w="33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C451C2" w14:textId="77777777" w:rsidR="0040504E" w:rsidRPr="0040504E" w:rsidRDefault="0040504E" w:rsidP="0040504E">
                  <w:p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</w:pP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Does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no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ccept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any</w:t>
                  </w:r>
                  <w:proofErr w:type="spellEnd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 xml:space="preserve"> </w:t>
                  </w:r>
                  <w:proofErr w:type="spellStart"/>
                  <w:r w:rsidRPr="0040504E">
                    <w:rPr>
                      <w:rFonts w:ascii="Calibri" w:eastAsia="Times New Roman" w:hAnsi="Calibri" w:cs="Calibri"/>
                      <w:color w:val="000000"/>
                      <w:lang w:val="bg-BG" w:eastAsia="bg-BG"/>
                    </w:rPr>
                    <w:t>value</w:t>
                  </w:r>
                  <w:proofErr w:type="spellEnd"/>
                </w:p>
              </w:tc>
            </w:tr>
          </w:tbl>
          <w:p w14:paraId="64337F2F" w14:textId="7D4297E5" w:rsidR="00A3459A" w:rsidRPr="002262AE" w:rsidRDefault="00A3459A" w:rsidP="002262AE">
            <w:pPr>
              <w:spacing w:line="276" w:lineRule="auto"/>
              <w:rPr>
                <w:b/>
                <w:bCs/>
              </w:rPr>
            </w:pPr>
          </w:p>
        </w:tc>
      </w:tr>
    </w:tbl>
    <w:p w14:paraId="1491B58C" w14:textId="0C9B7B3D" w:rsidR="002262AE" w:rsidRDefault="002262AE" w:rsidP="002262AE">
      <w:r>
        <w:lastRenderedPageBreak/>
        <w:t>We have only considered positive test cases so far. What about negative ones? Write at least 3 negative test cases.</w:t>
      </w:r>
    </w:p>
    <w:tbl>
      <w:tblPr>
        <w:tblW w:w="108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2160"/>
        <w:gridCol w:w="1780"/>
        <w:gridCol w:w="2660"/>
        <w:gridCol w:w="3300"/>
      </w:tblGrid>
      <w:tr w:rsidR="00A92871" w:rsidRPr="00A92871" w14:paraId="72AA5C90" w14:textId="77777777" w:rsidTr="00A928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3636" w14:textId="77777777" w:rsidR="00A92871" w:rsidRPr="00A92871" w:rsidRDefault="00A92871" w:rsidP="00A92871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 w:eastAsia="bg-BG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2B405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Shipping</w:t>
            </w:r>
            <w:proofErr w:type="spellEnd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Methods</w:t>
            </w:r>
            <w:proofErr w:type="spellEnd"/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0E24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Gift</w:t>
            </w:r>
            <w:proofErr w:type="spellEnd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Wrapping</w:t>
            </w:r>
            <w:proofErr w:type="spellEnd"/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84B40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Terms</w:t>
            </w:r>
            <w:proofErr w:type="spellEnd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and</w:t>
            </w:r>
            <w:proofErr w:type="spellEnd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Conditions</w:t>
            </w:r>
            <w:proofErr w:type="spellEnd"/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BBDBA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Place</w:t>
            </w:r>
            <w:proofErr w:type="spellEnd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order</w:t>
            </w:r>
            <w:proofErr w:type="spellEnd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Button</w:t>
            </w:r>
            <w:proofErr w:type="spellEnd"/>
          </w:p>
        </w:tc>
      </w:tr>
      <w:tr w:rsidR="00A92871" w:rsidRPr="00A92871" w14:paraId="1AA66874" w14:textId="77777777" w:rsidTr="00A928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DF1E8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</w:pPr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12D9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DBFD6" w14:textId="255E75FA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bg-BG"/>
              </w:rPr>
            </w:pPr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546A4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Checked</w:t>
            </w:r>
            <w:proofErr w:type="spellEnd"/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C983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Does</w:t>
            </w:r>
            <w:proofErr w:type="spellEnd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not</w:t>
            </w:r>
            <w:proofErr w:type="spellEnd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accept</w:t>
            </w:r>
            <w:proofErr w:type="spellEnd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any</w:t>
            </w:r>
            <w:proofErr w:type="spellEnd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value</w:t>
            </w:r>
            <w:proofErr w:type="spellEnd"/>
          </w:p>
        </w:tc>
      </w:tr>
      <w:tr w:rsidR="00A92871" w:rsidRPr="00A92871" w14:paraId="18F111C4" w14:textId="77777777" w:rsidTr="00A928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1F703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</w:pPr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E3C3A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96CF0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yes</w:t>
            </w:r>
            <w:proofErr w:type="spellEnd"/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5144C" w14:textId="347667B3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bg-BG"/>
              </w:rPr>
            </w:pP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86AAB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Only</w:t>
            </w:r>
            <w:proofErr w:type="spellEnd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finalize</w:t>
            </w:r>
            <w:proofErr w:type="spellEnd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the</w:t>
            </w:r>
            <w:proofErr w:type="spellEnd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 xml:space="preserve"> </w:t>
            </w: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order</w:t>
            </w:r>
            <w:proofErr w:type="spellEnd"/>
          </w:p>
        </w:tc>
      </w:tr>
      <w:tr w:rsidR="00A92871" w:rsidRPr="00A92871" w14:paraId="45238053" w14:textId="77777777" w:rsidTr="00A92871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3588D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</w:pPr>
            <w:r w:rsidRPr="00A92871">
              <w:rPr>
                <w:rFonts w:ascii="Calibri" w:eastAsia="Times New Roman" w:hAnsi="Calibri" w:cs="Calibri"/>
                <w:b/>
                <w:bCs/>
                <w:color w:val="000000"/>
                <w:lang w:val="bg-BG" w:eastAsia="bg-BG"/>
              </w:rPr>
              <w:t>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1CF2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1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85657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yes</w:t>
            </w:r>
            <w:proofErr w:type="spellEnd"/>
          </w:p>
        </w:tc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52D23" w14:textId="777777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bg-BG" w:eastAsia="bg-BG"/>
              </w:rPr>
            </w:pPr>
            <w:proofErr w:type="spellStart"/>
            <w:r w:rsidRPr="00A92871">
              <w:rPr>
                <w:rFonts w:ascii="Calibri" w:eastAsia="Times New Roman" w:hAnsi="Calibri" w:cs="Calibri"/>
                <w:color w:val="000000"/>
                <w:lang w:val="bg-BG" w:eastAsia="bg-BG"/>
              </w:rPr>
              <w:t>Unchecked</w:t>
            </w:r>
            <w:proofErr w:type="spellEnd"/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14FE9" w14:textId="50A3DB77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bg-BG"/>
              </w:rPr>
            </w:pPr>
          </w:p>
        </w:tc>
      </w:tr>
      <w:tr w:rsidR="00A92871" w:rsidRPr="00A92871" w14:paraId="30D05CBE" w14:textId="77777777" w:rsidTr="00FE6EFD">
        <w:trPr>
          <w:trHeight w:val="288"/>
        </w:trPr>
        <w:tc>
          <w:tcPr>
            <w:tcW w:w="108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96CAA3" w14:textId="77777777" w:rsid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bg-BG"/>
              </w:rPr>
            </w:pPr>
          </w:p>
          <w:p w14:paraId="64DCF813" w14:textId="77777777" w:rsid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bg-BG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bg-BG"/>
              </w:rPr>
              <w:t>We have negative test when we provoke the system with leaving blank space on the mandatory fields.</w:t>
            </w:r>
          </w:p>
          <w:p w14:paraId="10C3563F" w14:textId="2B41F5E4" w:rsidR="00A92871" w:rsidRPr="00A92871" w:rsidRDefault="00A92871" w:rsidP="00A92871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bg-BG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384467A2" w14:textId="77777777" w:rsidTr="002262AE">
        <w:tc>
          <w:tcPr>
            <w:tcW w:w="10425" w:type="dxa"/>
          </w:tcPr>
          <w:p w14:paraId="53BDE98A" w14:textId="77777777" w:rsidR="001345E6" w:rsidRPr="001345E6" w:rsidRDefault="002262AE" w:rsidP="002262AE">
            <w:pPr>
              <w:rPr>
                <w:b/>
                <w:bCs/>
              </w:rPr>
            </w:pPr>
            <w:r w:rsidRPr="001345E6">
              <w:rPr>
                <w:b/>
                <w:bCs/>
              </w:rPr>
              <w:t>Example: Attempt to place an order with no shipping method selected.</w:t>
            </w:r>
          </w:p>
          <w:p w14:paraId="526C337C" w14:textId="77777777" w:rsidR="001345E6" w:rsidRPr="00E03F3D" w:rsidRDefault="001345E6" w:rsidP="002262AE">
            <w:pPr>
              <w:rPr>
                <w:b/>
                <w:bCs/>
              </w:rPr>
            </w:pPr>
            <w:r w:rsidRPr="00E03F3D">
              <w:rPr>
                <w:b/>
                <w:bCs/>
              </w:rPr>
              <w:t>Input: No shipping method selected</w:t>
            </w:r>
          </w:p>
          <w:p w14:paraId="1B2D69E6" w14:textId="1B5565D8" w:rsidR="001345E6" w:rsidRPr="001345E6" w:rsidRDefault="001345E6" w:rsidP="002262AE">
            <w:r w:rsidRPr="00E03F3D">
              <w:rPr>
                <w:b/>
                <w:bCs/>
              </w:rPr>
              <w:t>Expected Behavior: Error message prompt, not technically possible</w:t>
            </w:r>
          </w:p>
        </w:tc>
      </w:tr>
      <w:tr w:rsidR="002262AE" w14:paraId="012996B8" w14:textId="77777777" w:rsidTr="002262AE">
        <w:tc>
          <w:tcPr>
            <w:tcW w:w="10425" w:type="dxa"/>
          </w:tcPr>
          <w:p w14:paraId="58492D99" w14:textId="77777777" w:rsidR="002262AE" w:rsidRDefault="001345E6" w:rsidP="002262AE">
            <w:pPr>
              <w:rPr>
                <w:b/>
                <w:bCs/>
              </w:rPr>
            </w:pPr>
            <w:r w:rsidRPr="001345E6">
              <w:rPr>
                <w:b/>
                <w:bCs/>
              </w:rPr>
              <w:t>Terms and Condition Not Checked</w:t>
            </w:r>
          </w:p>
          <w:p w14:paraId="6CD48A94" w14:textId="3E965732" w:rsidR="00E03F3D" w:rsidRDefault="00E03F3D" w:rsidP="002262AE">
            <w:pPr>
              <w:rPr>
                <w:b/>
                <w:bCs/>
              </w:rPr>
            </w:pPr>
            <w:r>
              <w:rPr>
                <w:b/>
                <w:bCs/>
              </w:rPr>
              <w:t>Input: Attempt to place an order without checking terms and conditions</w:t>
            </w:r>
          </w:p>
          <w:p w14:paraId="33488BD7" w14:textId="4450B40E" w:rsidR="00E03F3D" w:rsidRPr="001345E6" w:rsidRDefault="00E03F3D" w:rsidP="002262AE">
            <w:pPr>
              <w:rPr>
                <w:b/>
                <w:bCs/>
              </w:rPr>
            </w:pPr>
            <w:r>
              <w:rPr>
                <w:b/>
                <w:bCs/>
              </w:rPr>
              <w:t>Expected Behavior: The software should prevent placing and order without choosing terms and conditions</w:t>
            </w:r>
          </w:p>
        </w:tc>
      </w:tr>
      <w:tr w:rsidR="002262AE" w14:paraId="7935DE76" w14:textId="77777777" w:rsidTr="002262AE">
        <w:tc>
          <w:tcPr>
            <w:tcW w:w="10425" w:type="dxa"/>
          </w:tcPr>
          <w:p w14:paraId="28DFC83E" w14:textId="77777777" w:rsidR="002262AE" w:rsidRDefault="00E03F3D" w:rsidP="002262AE">
            <w:pPr>
              <w:rPr>
                <w:b/>
                <w:bCs/>
              </w:rPr>
            </w:pPr>
            <w:r w:rsidRPr="00E03F3D">
              <w:rPr>
                <w:b/>
                <w:bCs/>
              </w:rPr>
              <w:t>No selection of Gift Wrapping</w:t>
            </w:r>
          </w:p>
          <w:p w14:paraId="4A592CF5" w14:textId="3C14E0C0" w:rsidR="00E03F3D" w:rsidRDefault="00E03F3D" w:rsidP="002262AE">
            <w:pPr>
              <w:rPr>
                <w:b/>
                <w:bCs/>
              </w:rPr>
            </w:pPr>
            <w:r>
              <w:rPr>
                <w:b/>
                <w:bCs/>
              </w:rPr>
              <w:t>Input: Leave the “Gift Wrapping” Button unmarked</w:t>
            </w:r>
          </w:p>
          <w:p w14:paraId="3387BBA1" w14:textId="4284CA2E" w:rsidR="00E03F3D" w:rsidRPr="00E03F3D" w:rsidRDefault="00E03F3D" w:rsidP="002262AE">
            <w:pPr>
              <w:rPr>
                <w:b/>
                <w:bCs/>
              </w:rPr>
            </w:pPr>
            <w:r>
              <w:rPr>
                <w:b/>
                <w:bCs/>
              </w:rPr>
              <w:t>Expected Behavior: The system should prompt the user to make selection of gift wrapping</w:t>
            </w:r>
          </w:p>
        </w:tc>
      </w:tr>
      <w:tr w:rsidR="002262AE" w14:paraId="13EF05F2" w14:textId="77777777" w:rsidTr="002262AE">
        <w:tc>
          <w:tcPr>
            <w:tcW w:w="10425" w:type="dxa"/>
          </w:tcPr>
          <w:p w14:paraId="6CA5FFD7" w14:textId="77777777" w:rsidR="002262AE" w:rsidRDefault="00E03F3D" w:rsidP="002262AE">
            <w:pPr>
              <w:rPr>
                <w:b/>
                <w:bCs/>
              </w:rPr>
            </w:pPr>
            <w:r w:rsidRPr="00E03F3D">
              <w:rPr>
                <w:b/>
                <w:bCs/>
              </w:rPr>
              <w:t>Place an order without filling the mandatory fields</w:t>
            </w:r>
          </w:p>
          <w:p w14:paraId="0BEF5463" w14:textId="05D5CC08" w:rsidR="00E03F3D" w:rsidRDefault="00E03F3D" w:rsidP="002262AE">
            <w:pPr>
              <w:rPr>
                <w:b/>
                <w:bCs/>
              </w:rPr>
            </w:pPr>
            <w:r>
              <w:rPr>
                <w:b/>
                <w:bCs/>
              </w:rPr>
              <w:t>Input: Attempt to place an order without filling “Shipping Method”, “Gift Wrapping” and “Terms and Conditions”.</w:t>
            </w:r>
          </w:p>
          <w:p w14:paraId="22A44B71" w14:textId="3B181264" w:rsidR="00E03F3D" w:rsidRPr="00E03F3D" w:rsidRDefault="00E03F3D" w:rsidP="002262AE">
            <w:pPr>
              <w:rPr>
                <w:b/>
                <w:bCs/>
              </w:rPr>
            </w:pPr>
            <w:r>
              <w:rPr>
                <w:b/>
                <w:bCs/>
              </w:rPr>
              <w:t>Expected Behavior: The system should display an error message for not filling all the mandatory fields.</w:t>
            </w:r>
          </w:p>
        </w:tc>
      </w:tr>
    </w:tbl>
    <w:p w14:paraId="29F6D464" w14:textId="77777777" w:rsidR="002262AE" w:rsidRPr="002262AE" w:rsidRDefault="002262AE" w:rsidP="002262AE"/>
    <w:sectPr w:rsidR="002262AE" w:rsidRPr="002262AE" w:rsidSect="00BC24A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4E125B" w14:textId="77777777" w:rsidR="00D21E36" w:rsidRDefault="00D21E36" w:rsidP="008068A2">
      <w:pPr>
        <w:spacing w:after="0" w:line="240" w:lineRule="auto"/>
      </w:pPr>
      <w:r>
        <w:separator/>
      </w:r>
    </w:p>
  </w:endnote>
  <w:endnote w:type="continuationSeparator" w:id="0">
    <w:p w14:paraId="5F7B4CCE" w14:textId="77777777" w:rsidR="00D21E36" w:rsidRDefault="00D21E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B1EC59" w14:textId="77777777" w:rsidR="00D21E36" w:rsidRDefault="00D21E36" w:rsidP="008068A2">
      <w:pPr>
        <w:spacing w:after="0" w:line="240" w:lineRule="auto"/>
      </w:pPr>
      <w:r>
        <w:separator/>
      </w:r>
    </w:p>
  </w:footnote>
  <w:footnote w:type="continuationSeparator" w:id="0">
    <w:p w14:paraId="6C6BD3C0" w14:textId="77777777" w:rsidR="00D21E36" w:rsidRDefault="00D21E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2E9C"/>
    <w:rsid w:val="00023DC6"/>
    <w:rsid w:val="000244F4"/>
    <w:rsid w:val="00025F04"/>
    <w:rsid w:val="000279FF"/>
    <w:rsid w:val="00027B18"/>
    <w:rsid w:val="00027F28"/>
    <w:rsid w:val="0004781C"/>
    <w:rsid w:val="00057015"/>
    <w:rsid w:val="00064D15"/>
    <w:rsid w:val="00066BA4"/>
    <w:rsid w:val="00071C6A"/>
    <w:rsid w:val="0008559D"/>
    <w:rsid w:val="00086727"/>
    <w:rsid w:val="00087A24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C57B9"/>
    <w:rsid w:val="000E332B"/>
    <w:rsid w:val="000E44B9"/>
    <w:rsid w:val="000F1ABC"/>
    <w:rsid w:val="00103906"/>
    <w:rsid w:val="00104BA4"/>
    <w:rsid w:val="00110BFE"/>
    <w:rsid w:val="0012243D"/>
    <w:rsid w:val="001275B9"/>
    <w:rsid w:val="001345E6"/>
    <w:rsid w:val="00142C75"/>
    <w:rsid w:val="00144948"/>
    <w:rsid w:val="001449E8"/>
    <w:rsid w:val="00151526"/>
    <w:rsid w:val="001578E3"/>
    <w:rsid w:val="00161200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53E3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02199"/>
    <w:rsid w:val="0040504E"/>
    <w:rsid w:val="0041081C"/>
    <w:rsid w:val="00413714"/>
    <w:rsid w:val="00414D15"/>
    <w:rsid w:val="004311CA"/>
    <w:rsid w:val="00432FEA"/>
    <w:rsid w:val="004474E8"/>
    <w:rsid w:val="00455A9E"/>
    <w:rsid w:val="00461B77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90A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3853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48C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3DE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93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97E4A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7A17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107F7"/>
    <w:rsid w:val="00A22E8F"/>
    <w:rsid w:val="00A26742"/>
    <w:rsid w:val="00A3459A"/>
    <w:rsid w:val="00A35790"/>
    <w:rsid w:val="00A42A61"/>
    <w:rsid w:val="00A45A89"/>
    <w:rsid w:val="00A47F12"/>
    <w:rsid w:val="00A634C1"/>
    <w:rsid w:val="00A6414C"/>
    <w:rsid w:val="00A64D05"/>
    <w:rsid w:val="00A66DE2"/>
    <w:rsid w:val="00A70227"/>
    <w:rsid w:val="00A70DDE"/>
    <w:rsid w:val="00A800B4"/>
    <w:rsid w:val="00A847D3"/>
    <w:rsid w:val="00A92871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488F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967D9"/>
    <w:rsid w:val="00BA1F40"/>
    <w:rsid w:val="00BA4820"/>
    <w:rsid w:val="00BB05FA"/>
    <w:rsid w:val="00BB12C5"/>
    <w:rsid w:val="00BB5B10"/>
    <w:rsid w:val="00BB7B10"/>
    <w:rsid w:val="00BC24A2"/>
    <w:rsid w:val="00BC56D6"/>
    <w:rsid w:val="00BC7916"/>
    <w:rsid w:val="00BD36B7"/>
    <w:rsid w:val="00BE399E"/>
    <w:rsid w:val="00BF1775"/>
    <w:rsid w:val="00BF201D"/>
    <w:rsid w:val="00C001A2"/>
    <w:rsid w:val="00C00974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4F72"/>
    <w:rsid w:val="00C964A5"/>
    <w:rsid w:val="00CA2FD0"/>
    <w:rsid w:val="00CB2435"/>
    <w:rsid w:val="00CB50C2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1E36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2C83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4C07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3F3D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EF5253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A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oftuni-qa-loadbalancer-2137572849.eu-north-1.elb.amazonaws.com/income-check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3</Pages>
  <Words>738</Words>
  <Characters>420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Daniel Karapandov</cp:lastModifiedBy>
  <cp:revision>7</cp:revision>
  <cp:lastPrinted>2015-10-26T22:35:00Z</cp:lastPrinted>
  <dcterms:created xsi:type="dcterms:W3CDTF">2024-11-19T19:22:00Z</dcterms:created>
  <dcterms:modified xsi:type="dcterms:W3CDTF">2024-11-22T18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